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7935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87935e1-ae49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uQ3DMBAjssDtvyU3UEgqSJMmwLGwCsN2QZz4STg/i3jUPwCjtyHAfPCF3/XvPxyBzcFghicfWzwhCcaDTj4aeKKCFFwJz8zqgcp8ghKBNIUN/izpdxX09fKYYwLjoS1/2idhd+K+L/GENZdC+ZlrPWwUDSc9eK24xGMAHQ0mfVu8kOYRownWeniqyZRwJXDtP147S4xzmVzqm6BFGKDhl7SVtP1Yer3f1B8dEiTG67zFeXAtDKeQD7pW3PUkC/5z9SFRg4Uu6KG56EqIFQv97PSmrFIze/7owjqe8RTwHF87es4nyft+thIp6Xhmf35kPGU3J2fjfHPSmGIo8JdT/CYFBf8FLLtNP7fuL2lV27DAn5PhlslVoXE/4G0rJHh7/z33vvsGEWlizCRRAA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 not get internet connection for several hou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87935e1-ae49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87935e1-ae49-11ec-a4f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87935e1-ae49-11ec-a4f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7935e1</dc:title>
  <dc:creator/>
  <cp:keywords/>
  <dcterms:created xsi:type="dcterms:W3CDTF">2026-05-03T10:46:19Z</dcterms:created>
  <dcterms:modified xsi:type="dcterms:W3CDTF">2026-05-03T1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